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710D6" w14:textId="0616908B" w:rsidR="00460D09" w:rsidRDefault="00460D09">
      <w:r>
        <w:t>A cura di</w:t>
      </w:r>
      <w:r w:rsidR="00C7036A">
        <w:t xml:space="preserve"> </w:t>
      </w:r>
      <w:r w:rsidR="00210417">
        <w:t xml:space="preserve">: </w:t>
      </w:r>
      <w:r w:rsidR="00467A76">
        <w:t>AISME</w:t>
      </w:r>
    </w:p>
    <w:p w14:paraId="094D9A2B" w14:textId="4DAA21FC" w:rsidR="00460D09" w:rsidRPr="00C81B89" w:rsidRDefault="00C7036A">
      <w:pPr>
        <w:rPr>
          <w:b/>
        </w:rPr>
      </w:pPr>
      <w:r w:rsidRPr="00C81B89">
        <w:rPr>
          <w:b/>
        </w:rPr>
        <w:t>RIVISTA OGGETTO DELLA SEGNALAZIONE</w:t>
      </w:r>
      <w:r w:rsidR="00C47E85">
        <w:rPr>
          <w:b/>
        </w:rPr>
        <w:t xml:space="preserve"> PER</w:t>
      </w:r>
      <w:r w:rsidR="00D10395">
        <w:rPr>
          <w:b/>
        </w:rPr>
        <w:t xml:space="preserve"> NUOVO INSERIMENTO </w:t>
      </w:r>
      <w:r w:rsidR="00C47E85">
        <w:rPr>
          <w:b/>
        </w:rPr>
        <w:t>NEL</w:t>
      </w:r>
      <w:r w:rsidR="00D10395">
        <w:rPr>
          <w:b/>
        </w:rPr>
        <w:t xml:space="preserve"> </w:t>
      </w:r>
      <w:r w:rsidR="000779A5">
        <w:rPr>
          <w:b/>
        </w:rPr>
        <w:t>JOURNAL RANKING</w:t>
      </w:r>
      <w:r w:rsidR="00D10395">
        <w:rPr>
          <w:b/>
        </w:rPr>
        <w:t xml:space="preserve"> AIDEA</w:t>
      </w:r>
      <w:r w:rsidR="00811843">
        <w:rPr>
          <w:b/>
        </w:rPr>
        <w:t xml:space="preserve"> 2024</w:t>
      </w:r>
      <w:r w:rsidRPr="00C81B89">
        <w:rPr>
          <w:b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460D09" w14:paraId="282C3B3C" w14:textId="77777777" w:rsidTr="00C937BA">
        <w:tc>
          <w:tcPr>
            <w:tcW w:w="4531" w:type="dxa"/>
          </w:tcPr>
          <w:p w14:paraId="01200E7C" w14:textId="77777777" w:rsidR="00460D09" w:rsidRDefault="002663A6">
            <w:r>
              <w:t>Nome della rivista</w:t>
            </w:r>
          </w:p>
          <w:p w14:paraId="45D85AA0" w14:textId="77777777" w:rsidR="00C7036A" w:rsidRDefault="00C7036A"/>
        </w:tc>
        <w:tc>
          <w:tcPr>
            <w:tcW w:w="5097" w:type="dxa"/>
          </w:tcPr>
          <w:p w14:paraId="18199315" w14:textId="77777777" w:rsidR="00460D09" w:rsidRDefault="00460D09"/>
        </w:tc>
      </w:tr>
      <w:tr w:rsidR="00460D09" w14:paraId="2448D2C2" w14:textId="77777777" w:rsidTr="00C937BA">
        <w:tc>
          <w:tcPr>
            <w:tcW w:w="4531" w:type="dxa"/>
          </w:tcPr>
          <w:p w14:paraId="672AEE2E" w14:textId="7B60AE8C" w:rsidR="00C7036A" w:rsidRDefault="007C451B" w:rsidP="007C451B">
            <w:r>
              <w:t>Casa editrice</w:t>
            </w:r>
          </w:p>
        </w:tc>
        <w:tc>
          <w:tcPr>
            <w:tcW w:w="5097" w:type="dxa"/>
          </w:tcPr>
          <w:p w14:paraId="750036F2" w14:textId="77777777" w:rsidR="00460D09" w:rsidRDefault="00460D09"/>
        </w:tc>
      </w:tr>
      <w:tr w:rsidR="007C451B" w14:paraId="2E990870" w14:textId="77777777" w:rsidTr="00C937BA">
        <w:tc>
          <w:tcPr>
            <w:tcW w:w="4531" w:type="dxa"/>
          </w:tcPr>
          <w:p w14:paraId="67D94355" w14:textId="01C6061C" w:rsidR="007C451B" w:rsidRDefault="00095EC0" w:rsidP="00095EC0">
            <w:r>
              <w:t>ISSN</w:t>
            </w:r>
          </w:p>
        </w:tc>
        <w:tc>
          <w:tcPr>
            <w:tcW w:w="5097" w:type="dxa"/>
          </w:tcPr>
          <w:p w14:paraId="14F8F9EF" w14:textId="77777777" w:rsidR="007C451B" w:rsidRDefault="007C451B"/>
        </w:tc>
      </w:tr>
      <w:tr w:rsidR="00460D09" w14:paraId="6D5B24F3" w14:textId="77777777" w:rsidTr="00C937BA">
        <w:tc>
          <w:tcPr>
            <w:tcW w:w="4531" w:type="dxa"/>
          </w:tcPr>
          <w:p w14:paraId="4A860934" w14:textId="77777777" w:rsidR="00095EC0" w:rsidRDefault="00095EC0" w:rsidP="00095EC0">
            <w:r>
              <w:t>Link al sito della rivista</w:t>
            </w:r>
          </w:p>
          <w:p w14:paraId="1E033096" w14:textId="77777777" w:rsidR="00C7036A" w:rsidRDefault="00C7036A"/>
        </w:tc>
        <w:tc>
          <w:tcPr>
            <w:tcW w:w="5097" w:type="dxa"/>
          </w:tcPr>
          <w:p w14:paraId="7B6BB066" w14:textId="77777777" w:rsidR="00460D09" w:rsidRDefault="00460D09"/>
        </w:tc>
      </w:tr>
      <w:tr w:rsidR="00460D09" w14:paraId="149BF9EA" w14:textId="77777777" w:rsidTr="00C937BA">
        <w:tc>
          <w:tcPr>
            <w:tcW w:w="4531" w:type="dxa"/>
          </w:tcPr>
          <w:p w14:paraId="7EE57290" w14:textId="58B0534F" w:rsidR="00460D09" w:rsidRDefault="002663A6">
            <w:r>
              <w:t xml:space="preserve">Classificazione </w:t>
            </w:r>
            <w:r w:rsidR="0017640E">
              <w:t xml:space="preserve">più recente in </w:t>
            </w:r>
            <w:r>
              <w:t>liste ANVUR</w:t>
            </w:r>
          </w:p>
          <w:p w14:paraId="4368F3E0" w14:textId="77777777" w:rsidR="00C7036A" w:rsidRDefault="00C7036A"/>
        </w:tc>
        <w:tc>
          <w:tcPr>
            <w:tcW w:w="5097" w:type="dxa"/>
          </w:tcPr>
          <w:p w14:paraId="0E2066AD" w14:textId="46110937" w:rsidR="00460D09" w:rsidRDefault="00210417">
            <w:r>
              <w:t>Rivista Scientifica</w:t>
            </w:r>
            <w:r w:rsidR="0017640E">
              <w:t xml:space="preserve"> Area 13</w:t>
            </w:r>
            <w:r>
              <w:t>: SI – NO</w:t>
            </w:r>
          </w:p>
          <w:p w14:paraId="2C60B211" w14:textId="3DFB56F3" w:rsidR="00210417" w:rsidRDefault="00210417">
            <w:r>
              <w:t xml:space="preserve">Rivista Classe A </w:t>
            </w:r>
            <w:r w:rsidR="0017640E">
              <w:t>Area 13</w:t>
            </w:r>
            <w:r>
              <w:t>: SI-   NO</w:t>
            </w:r>
          </w:p>
        </w:tc>
      </w:tr>
      <w:tr w:rsidR="00460D09" w:rsidRPr="00C937BA" w14:paraId="7D56D01B" w14:textId="77777777" w:rsidTr="00C937BA">
        <w:tc>
          <w:tcPr>
            <w:tcW w:w="4531" w:type="dxa"/>
          </w:tcPr>
          <w:p w14:paraId="30080E45" w14:textId="66814BD6" w:rsidR="00C7036A" w:rsidRPr="00C937BA" w:rsidRDefault="00C937BA">
            <w:r w:rsidRPr="00C937BA">
              <w:t xml:space="preserve">Scopus </w:t>
            </w:r>
            <w:proofErr w:type="spellStart"/>
            <w:r w:rsidRPr="00C937BA">
              <w:t>Subject</w:t>
            </w:r>
            <w:proofErr w:type="spellEnd"/>
            <w:r w:rsidRPr="00C937BA">
              <w:t xml:space="preserve"> </w:t>
            </w:r>
            <w:proofErr w:type="spellStart"/>
            <w:r w:rsidR="007C451B">
              <w:t>Category</w:t>
            </w:r>
            <w:proofErr w:type="spellEnd"/>
            <w:r w:rsidR="007C451B">
              <w:t>(</w:t>
            </w:r>
            <w:proofErr w:type="spellStart"/>
            <w:r w:rsidR="007C451B">
              <w:t>ies</w:t>
            </w:r>
            <w:proofErr w:type="spellEnd"/>
            <w:r w:rsidR="007C451B">
              <w:t>)</w:t>
            </w:r>
            <w:r w:rsidRPr="00C937BA">
              <w:t xml:space="preserve"> dove si coll</w:t>
            </w:r>
            <w:r>
              <w:t>oca la Rivista e miglior posizionamento</w:t>
            </w:r>
            <w:r w:rsidR="00C47E85">
              <w:t xml:space="preserve"> nei</w:t>
            </w:r>
            <w:r w:rsidR="00FB61A2">
              <w:t xml:space="preserve"> relativi </w:t>
            </w:r>
            <w:r w:rsidR="00C47E85">
              <w:t>quartili</w:t>
            </w:r>
          </w:p>
        </w:tc>
        <w:tc>
          <w:tcPr>
            <w:tcW w:w="5097" w:type="dxa"/>
          </w:tcPr>
          <w:p w14:paraId="40183FDD" w14:textId="77777777" w:rsidR="00460D09" w:rsidRPr="00C937BA" w:rsidRDefault="00460D09"/>
        </w:tc>
      </w:tr>
      <w:tr w:rsidR="00C937BA" w:rsidRPr="00C937BA" w14:paraId="5B00B090" w14:textId="77777777" w:rsidTr="00C937BA">
        <w:tc>
          <w:tcPr>
            <w:tcW w:w="4531" w:type="dxa"/>
          </w:tcPr>
          <w:p w14:paraId="4A22E099" w14:textId="29C48BD4" w:rsidR="00C937BA" w:rsidRPr="00C937BA" w:rsidRDefault="00C937BA">
            <w:proofErr w:type="spellStart"/>
            <w:r>
              <w:t>Cite</w:t>
            </w:r>
            <w:proofErr w:type="spellEnd"/>
            <w:r>
              <w:t xml:space="preserve"> Score (CS)</w:t>
            </w:r>
            <w:r w:rsidR="0042011A">
              <w:t xml:space="preserve"> e percentile</w:t>
            </w:r>
          </w:p>
        </w:tc>
        <w:tc>
          <w:tcPr>
            <w:tcW w:w="5097" w:type="dxa"/>
          </w:tcPr>
          <w:p w14:paraId="659FD448" w14:textId="56528BF6" w:rsidR="00C937BA" w:rsidRDefault="00D10395">
            <w:r>
              <w:t>2019</w:t>
            </w:r>
            <w:r w:rsidR="003E52E5">
              <w:t>:</w:t>
            </w:r>
          </w:p>
          <w:p w14:paraId="33F4693F" w14:textId="37D04BA3" w:rsidR="00D10395" w:rsidRDefault="00D10395">
            <w:r>
              <w:t>2020</w:t>
            </w:r>
            <w:r w:rsidR="003E52E5">
              <w:t>:</w:t>
            </w:r>
          </w:p>
          <w:p w14:paraId="3DF7D103" w14:textId="4CF27BF0" w:rsidR="00D10395" w:rsidRDefault="00D10395">
            <w:r>
              <w:t>2021</w:t>
            </w:r>
            <w:r w:rsidR="003E52E5">
              <w:t>:</w:t>
            </w:r>
          </w:p>
          <w:p w14:paraId="370F24B9" w14:textId="0D898A38" w:rsidR="00D10395" w:rsidRPr="00C937BA" w:rsidRDefault="00D10395">
            <w:r>
              <w:t>2022</w:t>
            </w:r>
            <w:r w:rsidR="003E52E5">
              <w:t>:</w:t>
            </w:r>
          </w:p>
        </w:tc>
      </w:tr>
      <w:tr w:rsidR="00C937BA" w:rsidRPr="00CC778B" w14:paraId="18869C3C" w14:textId="77777777" w:rsidTr="00C937BA">
        <w:tc>
          <w:tcPr>
            <w:tcW w:w="4531" w:type="dxa"/>
          </w:tcPr>
          <w:p w14:paraId="0171A897" w14:textId="00772A25" w:rsidR="00C937BA" w:rsidRPr="0042011A" w:rsidRDefault="00C937BA">
            <w:pPr>
              <w:rPr>
                <w:lang w:val="en-US"/>
              </w:rPr>
            </w:pPr>
            <w:proofErr w:type="spellStart"/>
            <w:r w:rsidRPr="0042011A">
              <w:rPr>
                <w:lang w:val="en-US"/>
              </w:rPr>
              <w:t>Scimago</w:t>
            </w:r>
            <w:proofErr w:type="spellEnd"/>
            <w:r w:rsidRPr="0042011A">
              <w:rPr>
                <w:lang w:val="en-US"/>
              </w:rPr>
              <w:t xml:space="preserve"> Journal Rank (SJR)</w:t>
            </w:r>
            <w:r w:rsidR="00D10395">
              <w:rPr>
                <w:lang w:val="en-US"/>
              </w:rPr>
              <w:t xml:space="preserve"> </w:t>
            </w:r>
            <w:r w:rsidR="0042011A" w:rsidRPr="0042011A">
              <w:rPr>
                <w:lang w:val="en-US"/>
              </w:rPr>
              <w:t>e</w:t>
            </w:r>
            <w:r w:rsidR="0042011A">
              <w:rPr>
                <w:lang w:val="en-US"/>
              </w:rPr>
              <w:t xml:space="preserve"> Quartile</w:t>
            </w:r>
          </w:p>
        </w:tc>
        <w:tc>
          <w:tcPr>
            <w:tcW w:w="5097" w:type="dxa"/>
          </w:tcPr>
          <w:p w14:paraId="29B8E12E" w14:textId="62437A03" w:rsidR="00D10395" w:rsidRDefault="00D10395" w:rsidP="00D10395">
            <w:r>
              <w:t>2019</w:t>
            </w:r>
            <w:r w:rsidR="003E52E5">
              <w:t>:</w:t>
            </w:r>
          </w:p>
          <w:p w14:paraId="34A35902" w14:textId="51ACACDD" w:rsidR="00D10395" w:rsidRDefault="00D10395" w:rsidP="00D10395">
            <w:r>
              <w:t>2020</w:t>
            </w:r>
            <w:r w:rsidR="003E52E5">
              <w:t>:</w:t>
            </w:r>
          </w:p>
          <w:p w14:paraId="799A7D83" w14:textId="68708A13" w:rsidR="00D10395" w:rsidRDefault="00D10395" w:rsidP="00D10395">
            <w:r>
              <w:t>2021</w:t>
            </w:r>
            <w:r w:rsidR="003E52E5">
              <w:t>:</w:t>
            </w:r>
          </w:p>
          <w:p w14:paraId="005D5B5D" w14:textId="406DFB68" w:rsidR="00C937BA" w:rsidRPr="0042011A" w:rsidRDefault="00D10395" w:rsidP="00D10395">
            <w:pPr>
              <w:rPr>
                <w:lang w:val="en-US"/>
              </w:rPr>
            </w:pPr>
            <w:r>
              <w:t>2022</w:t>
            </w:r>
            <w:r w:rsidR="003E52E5">
              <w:t>:</w:t>
            </w:r>
          </w:p>
        </w:tc>
      </w:tr>
      <w:tr w:rsidR="00C937BA" w:rsidRPr="00CC778B" w14:paraId="3C2AE2A0" w14:textId="77777777" w:rsidTr="00C937BA">
        <w:tc>
          <w:tcPr>
            <w:tcW w:w="4531" w:type="dxa"/>
          </w:tcPr>
          <w:p w14:paraId="713F29BD" w14:textId="79BCD944" w:rsidR="00C937BA" w:rsidRPr="00C937BA" w:rsidRDefault="00C937BA">
            <w:pPr>
              <w:rPr>
                <w:lang w:val="en-US"/>
              </w:rPr>
            </w:pPr>
            <w:r w:rsidRPr="00C937BA">
              <w:rPr>
                <w:lang w:val="en-US"/>
              </w:rPr>
              <w:t>Source Normalized Impact per Paper</w:t>
            </w:r>
            <w:r>
              <w:rPr>
                <w:lang w:val="en-US"/>
              </w:rPr>
              <w:t xml:space="preserve">(SNIP) </w:t>
            </w:r>
          </w:p>
        </w:tc>
        <w:tc>
          <w:tcPr>
            <w:tcW w:w="5097" w:type="dxa"/>
          </w:tcPr>
          <w:p w14:paraId="16AF5FE2" w14:textId="066B40F4" w:rsidR="00D10395" w:rsidRDefault="00D10395" w:rsidP="00D10395">
            <w:r>
              <w:t>2019</w:t>
            </w:r>
            <w:r w:rsidR="003E52E5">
              <w:t>:</w:t>
            </w:r>
          </w:p>
          <w:p w14:paraId="60FE12B4" w14:textId="646B60BE" w:rsidR="00D10395" w:rsidRDefault="00D10395" w:rsidP="00D10395">
            <w:r>
              <w:t>2020</w:t>
            </w:r>
            <w:r w:rsidR="003E52E5">
              <w:t>:</w:t>
            </w:r>
          </w:p>
          <w:p w14:paraId="0C0FA1D0" w14:textId="70721A64" w:rsidR="00D10395" w:rsidRDefault="00D10395" w:rsidP="00D10395">
            <w:r>
              <w:t>2021</w:t>
            </w:r>
            <w:r w:rsidR="003E52E5">
              <w:t>:</w:t>
            </w:r>
          </w:p>
          <w:p w14:paraId="1F312A27" w14:textId="1C25C7E3" w:rsidR="00C937BA" w:rsidRPr="00C937BA" w:rsidRDefault="00D10395" w:rsidP="00D10395">
            <w:pPr>
              <w:rPr>
                <w:lang w:val="en-US"/>
              </w:rPr>
            </w:pPr>
            <w:r>
              <w:t>2022</w:t>
            </w:r>
            <w:r w:rsidR="003E52E5">
              <w:t>:</w:t>
            </w:r>
          </w:p>
        </w:tc>
      </w:tr>
      <w:tr w:rsidR="00C937BA" w:rsidRPr="00C937BA" w14:paraId="4479E740" w14:textId="77777777" w:rsidTr="00C937BA">
        <w:tc>
          <w:tcPr>
            <w:tcW w:w="4531" w:type="dxa"/>
          </w:tcPr>
          <w:p w14:paraId="52B81528" w14:textId="25237A7C" w:rsidR="00C937BA" w:rsidRPr="00C937BA" w:rsidRDefault="00C937BA">
            <w:proofErr w:type="spellStart"/>
            <w:r>
              <w:t>Article</w:t>
            </w:r>
            <w:proofErr w:type="spellEnd"/>
            <w:r>
              <w:t xml:space="preserve"> </w:t>
            </w:r>
            <w:proofErr w:type="spellStart"/>
            <w:r>
              <w:t>Influence</w:t>
            </w:r>
            <w:proofErr w:type="spellEnd"/>
            <w:r>
              <w:t xml:space="preserve"> Score  (AIS)</w:t>
            </w:r>
          </w:p>
        </w:tc>
        <w:tc>
          <w:tcPr>
            <w:tcW w:w="5097" w:type="dxa"/>
          </w:tcPr>
          <w:p w14:paraId="20D59F4E" w14:textId="52297978" w:rsidR="00D10395" w:rsidRDefault="00D10395" w:rsidP="00D10395">
            <w:r>
              <w:t>2019</w:t>
            </w:r>
            <w:r w:rsidR="003E52E5">
              <w:t>:</w:t>
            </w:r>
          </w:p>
          <w:p w14:paraId="3E4D295C" w14:textId="76987766" w:rsidR="00D10395" w:rsidRDefault="00D10395" w:rsidP="00D10395">
            <w:r>
              <w:t>2020</w:t>
            </w:r>
            <w:r w:rsidR="003E52E5">
              <w:t>:</w:t>
            </w:r>
          </w:p>
          <w:p w14:paraId="313886D7" w14:textId="00772A25" w:rsidR="00D10395" w:rsidRDefault="00D10395" w:rsidP="00D10395">
            <w:r>
              <w:t>2021</w:t>
            </w:r>
            <w:r w:rsidR="003E52E5">
              <w:t>:</w:t>
            </w:r>
          </w:p>
          <w:p w14:paraId="7B10898D" w14:textId="67CB61E3" w:rsidR="00C937BA" w:rsidRP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5FBEB5E1" w14:textId="77777777" w:rsidTr="00C937BA">
        <w:tc>
          <w:tcPr>
            <w:tcW w:w="4531" w:type="dxa"/>
          </w:tcPr>
          <w:p w14:paraId="05A22A5C" w14:textId="21477141" w:rsidR="00C937BA" w:rsidRDefault="00C937BA" w:rsidP="00C937BA">
            <w:r>
              <w:t>IF</w:t>
            </w:r>
          </w:p>
        </w:tc>
        <w:tc>
          <w:tcPr>
            <w:tcW w:w="5097" w:type="dxa"/>
          </w:tcPr>
          <w:p w14:paraId="01942490" w14:textId="6C788D23" w:rsidR="00D10395" w:rsidRDefault="00D10395" w:rsidP="00D10395">
            <w:r>
              <w:t>2019</w:t>
            </w:r>
            <w:r w:rsidR="003E52E5">
              <w:t>:</w:t>
            </w:r>
          </w:p>
          <w:p w14:paraId="2B4B490F" w14:textId="0A39F4FF" w:rsidR="00D10395" w:rsidRDefault="00D10395" w:rsidP="00D10395">
            <w:r>
              <w:t>2020</w:t>
            </w:r>
            <w:r w:rsidR="003E52E5">
              <w:t>:</w:t>
            </w:r>
          </w:p>
          <w:p w14:paraId="023E8664" w14:textId="089D00F2" w:rsidR="00D10395" w:rsidRDefault="00D10395" w:rsidP="00D10395">
            <w:r>
              <w:t>2021</w:t>
            </w:r>
            <w:r w:rsidR="003E52E5">
              <w:t>:</w:t>
            </w:r>
          </w:p>
          <w:p w14:paraId="393FCD96" w14:textId="2C2E55C4" w:rsid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7029B372" w14:textId="77777777" w:rsidTr="00C937BA">
        <w:tc>
          <w:tcPr>
            <w:tcW w:w="4531" w:type="dxa"/>
          </w:tcPr>
          <w:p w14:paraId="7D932E59" w14:textId="4E9AA165" w:rsidR="00C937BA" w:rsidRDefault="00C937BA" w:rsidP="0023350A">
            <w:r>
              <w:t>5-year IF</w:t>
            </w:r>
          </w:p>
        </w:tc>
        <w:tc>
          <w:tcPr>
            <w:tcW w:w="5097" w:type="dxa"/>
          </w:tcPr>
          <w:p w14:paraId="1849FAE8" w14:textId="044D7FD9" w:rsidR="00D10395" w:rsidRDefault="00D10395" w:rsidP="00D10395">
            <w:r>
              <w:t>2019</w:t>
            </w:r>
            <w:r w:rsidR="003E52E5">
              <w:t>:</w:t>
            </w:r>
          </w:p>
          <w:p w14:paraId="692B6195" w14:textId="6FA0BBB2" w:rsidR="00D10395" w:rsidRDefault="00D10395" w:rsidP="00D10395">
            <w:r>
              <w:t>2020</w:t>
            </w:r>
            <w:r w:rsidR="003E52E5">
              <w:t>:</w:t>
            </w:r>
          </w:p>
          <w:p w14:paraId="404B8006" w14:textId="0B73AC2C" w:rsidR="00D10395" w:rsidRDefault="00D10395" w:rsidP="00D10395">
            <w:r>
              <w:t>2021</w:t>
            </w:r>
            <w:r w:rsidR="003E52E5">
              <w:t>:</w:t>
            </w:r>
          </w:p>
          <w:p w14:paraId="12660DBC" w14:textId="55F0A195" w:rsidR="00C937BA" w:rsidRDefault="00D10395" w:rsidP="00D10395">
            <w:r>
              <w:t>2022</w:t>
            </w:r>
            <w:r w:rsidR="003E52E5">
              <w:t>:</w:t>
            </w:r>
          </w:p>
        </w:tc>
      </w:tr>
      <w:tr w:rsidR="00C937BA" w14:paraId="3F88AB21" w14:textId="77777777" w:rsidTr="00C937BA">
        <w:tc>
          <w:tcPr>
            <w:tcW w:w="4531" w:type="dxa"/>
          </w:tcPr>
          <w:p w14:paraId="761296CB" w14:textId="5C816104" w:rsidR="00C937BA" w:rsidRDefault="00C937BA" w:rsidP="00C937BA">
            <w:r>
              <w:t>ABS -AJG 2021</w:t>
            </w:r>
          </w:p>
        </w:tc>
        <w:tc>
          <w:tcPr>
            <w:tcW w:w="5097" w:type="dxa"/>
          </w:tcPr>
          <w:p w14:paraId="422FD199" w14:textId="5BB89154" w:rsidR="00C937BA" w:rsidRDefault="008A4E56">
            <w:r>
              <w:t>1, 2, 3, 4, o 4*</w:t>
            </w:r>
          </w:p>
        </w:tc>
      </w:tr>
      <w:tr w:rsidR="002663A6" w14:paraId="7A51D278" w14:textId="77777777" w:rsidTr="00C937BA">
        <w:tc>
          <w:tcPr>
            <w:tcW w:w="4531" w:type="dxa"/>
          </w:tcPr>
          <w:p w14:paraId="293E6B26" w14:textId="026EC591" w:rsidR="00C7036A" w:rsidRDefault="00C937BA" w:rsidP="00C937BA">
            <w:r>
              <w:t>ABCD 2022</w:t>
            </w:r>
          </w:p>
        </w:tc>
        <w:tc>
          <w:tcPr>
            <w:tcW w:w="5097" w:type="dxa"/>
          </w:tcPr>
          <w:p w14:paraId="5AA1554A" w14:textId="552B0DB1" w:rsidR="002663A6" w:rsidRDefault="008A4E56" w:rsidP="002663A6">
            <w:r>
              <w:t>C, B, A, o A*</w:t>
            </w:r>
          </w:p>
        </w:tc>
      </w:tr>
      <w:tr w:rsidR="00C937BA" w14:paraId="7C731C50" w14:textId="77777777" w:rsidTr="00C937BA">
        <w:tc>
          <w:tcPr>
            <w:tcW w:w="4531" w:type="dxa"/>
          </w:tcPr>
          <w:p w14:paraId="24E0DD7D" w14:textId="69455B8F" w:rsidR="00C937BA" w:rsidRDefault="00C937BA" w:rsidP="00C937BA">
            <w:r>
              <w:t>F</w:t>
            </w:r>
            <w:r w:rsidR="000779A5">
              <w:t xml:space="preserve">inancial </w:t>
            </w:r>
            <w:r>
              <w:t>T</w:t>
            </w:r>
            <w:r w:rsidR="000779A5">
              <w:t>imes Top</w:t>
            </w:r>
            <w:r>
              <w:t xml:space="preserve"> 50</w:t>
            </w:r>
            <w:r w:rsidR="000779A5">
              <w:t xml:space="preserve"> journal</w:t>
            </w:r>
          </w:p>
        </w:tc>
        <w:tc>
          <w:tcPr>
            <w:tcW w:w="5097" w:type="dxa"/>
          </w:tcPr>
          <w:p w14:paraId="619DC3F3" w14:textId="7B2ECBEF" w:rsidR="00C937BA" w:rsidRDefault="00C937BA" w:rsidP="002663A6">
            <w:r>
              <w:t>SI- No</w:t>
            </w:r>
          </w:p>
        </w:tc>
      </w:tr>
      <w:tr w:rsidR="00C7036A" w14:paraId="4E14FE3E" w14:textId="77777777" w:rsidTr="00C937BA">
        <w:tc>
          <w:tcPr>
            <w:tcW w:w="4531" w:type="dxa"/>
          </w:tcPr>
          <w:p w14:paraId="30043696" w14:textId="5AAE7B0E" w:rsidR="00C7036A" w:rsidRDefault="00C937BA" w:rsidP="002663A6">
            <w:r>
              <w:t xml:space="preserve">Elenco di Docenti italiani </w:t>
            </w:r>
            <w:r w:rsidR="000779A5">
              <w:t>AIDEA</w:t>
            </w:r>
            <w:r w:rsidR="00F93DD1">
              <w:t xml:space="preserve"> presenti come</w:t>
            </w:r>
            <w:r w:rsidR="00D10395">
              <w:t xml:space="preserve"> Editor,</w:t>
            </w:r>
            <w:r w:rsidR="00F93DD1">
              <w:t xml:space="preserve"> Ass</w:t>
            </w:r>
            <w:r w:rsidR="00FB61A2">
              <w:t>o</w:t>
            </w:r>
            <w:r w:rsidR="00F93DD1">
              <w:t>c</w:t>
            </w:r>
            <w:r w:rsidR="00FB61A2">
              <w:t>i</w:t>
            </w:r>
            <w:r w:rsidR="00F93DD1">
              <w:t>ate Editor e/o ne</w:t>
            </w:r>
            <w:r>
              <w:t>ll’</w:t>
            </w:r>
            <w:proofErr w:type="spellStart"/>
            <w:r>
              <w:t>Editorial</w:t>
            </w:r>
            <w:proofErr w:type="spellEnd"/>
            <w:r>
              <w:t xml:space="preserve"> Board</w:t>
            </w:r>
          </w:p>
        </w:tc>
        <w:tc>
          <w:tcPr>
            <w:tcW w:w="5097" w:type="dxa"/>
          </w:tcPr>
          <w:p w14:paraId="2CAEEF09" w14:textId="77777777" w:rsidR="00C7036A" w:rsidRDefault="00C7036A" w:rsidP="002663A6"/>
        </w:tc>
      </w:tr>
      <w:tr w:rsidR="00C937BA" w14:paraId="62D8725A" w14:textId="77777777" w:rsidTr="00C937BA">
        <w:tc>
          <w:tcPr>
            <w:tcW w:w="4531" w:type="dxa"/>
          </w:tcPr>
          <w:p w14:paraId="094735E6" w14:textId="14AE0DDE" w:rsidR="00C937BA" w:rsidRPr="007C451B" w:rsidRDefault="007C451B" w:rsidP="002663A6">
            <w:r w:rsidRPr="007C451B">
              <w:t xml:space="preserve">Numero </w:t>
            </w:r>
            <w:r w:rsidR="002A5444">
              <w:t xml:space="preserve">totale </w:t>
            </w:r>
            <w:r w:rsidRPr="007C451B">
              <w:t>di articoli pubblicati nel quinquennio 2019-23</w:t>
            </w:r>
          </w:p>
        </w:tc>
        <w:tc>
          <w:tcPr>
            <w:tcW w:w="5097" w:type="dxa"/>
          </w:tcPr>
          <w:p w14:paraId="0BEB7447" w14:textId="74AFD8D2" w:rsidR="00C937BA" w:rsidRDefault="00C937BA" w:rsidP="002663A6"/>
        </w:tc>
      </w:tr>
      <w:tr w:rsidR="007C451B" w14:paraId="0815DBDE" w14:textId="77777777" w:rsidTr="00C937BA">
        <w:tc>
          <w:tcPr>
            <w:tcW w:w="4531" w:type="dxa"/>
          </w:tcPr>
          <w:p w14:paraId="6BD27310" w14:textId="13A95400" w:rsidR="007C451B" w:rsidRPr="007C451B" w:rsidRDefault="007C451B" w:rsidP="002663A6">
            <w:r w:rsidRPr="007C451B">
              <w:rPr>
                <w:rFonts w:ascii="Calibri" w:hAnsi="Calibri" w:cs="Calibri"/>
                <w:szCs w:val="28"/>
              </w:rPr>
              <w:t xml:space="preserve">Numero di articoli pubblicato nell’ambito delle discipline AIDEA nel </w:t>
            </w:r>
            <w:r w:rsidRPr="007C451B">
              <w:t>quinquennio 2019-23</w:t>
            </w:r>
          </w:p>
        </w:tc>
        <w:tc>
          <w:tcPr>
            <w:tcW w:w="5097" w:type="dxa"/>
          </w:tcPr>
          <w:p w14:paraId="03950CBA" w14:textId="77777777" w:rsidR="007C451B" w:rsidRDefault="007C451B" w:rsidP="002663A6"/>
        </w:tc>
      </w:tr>
      <w:tr w:rsidR="007C451B" w14:paraId="151C2B25" w14:textId="77777777" w:rsidTr="00C937BA">
        <w:tc>
          <w:tcPr>
            <w:tcW w:w="4531" w:type="dxa"/>
          </w:tcPr>
          <w:p w14:paraId="6BF012ED" w14:textId="5C816104" w:rsidR="007C451B" w:rsidRPr="007C451B" w:rsidRDefault="007C451B" w:rsidP="007C451B">
            <w:r w:rsidRPr="007C451B">
              <w:t xml:space="preserve">Numero di articoli pubblicati </w:t>
            </w:r>
            <w:r w:rsidR="000F2FA2">
              <w:t>– come autori o co-autori -</w:t>
            </w:r>
            <w:r w:rsidRPr="007C451B">
              <w:t>da docenti italiani</w:t>
            </w:r>
            <w:r w:rsidR="002A5444">
              <w:t xml:space="preserve"> di discipline </w:t>
            </w:r>
            <w:r w:rsidRPr="007C451B">
              <w:t>AIDEA nel quinquennio 2019-2023</w:t>
            </w:r>
          </w:p>
        </w:tc>
        <w:tc>
          <w:tcPr>
            <w:tcW w:w="5097" w:type="dxa"/>
          </w:tcPr>
          <w:p w14:paraId="7412ED07" w14:textId="77777777" w:rsidR="007C451B" w:rsidRDefault="007C451B" w:rsidP="007C451B"/>
        </w:tc>
      </w:tr>
      <w:tr w:rsidR="007C451B" w14:paraId="1E37F10B" w14:textId="77777777" w:rsidTr="00C937BA">
        <w:tc>
          <w:tcPr>
            <w:tcW w:w="4531" w:type="dxa"/>
          </w:tcPr>
          <w:p w14:paraId="61BF3D0E" w14:textId="5B05981E" w:rsidR="007C451B" w:rsidRDefault="007C451B" w:rsidP="007C451B">
            <w:r>
              <w:t>Altre eventuali informazioni che si considerano rilevanti ai fini della segnalazione</w:t>
            </w:r>
          </w:p>
        </w:tc>
        <w:tc>
          <w:tcPr>
            <w:tcW w:w="5097" w:type="dxa"/>
          </w:tcPr>
          <w:p w14:paraId="009639E7" w14:textId="77777777" w:rsidR="007C451B" w:rsidRDefault="007C451B" w:rsidP="007C451B"/>
        </w:tc>
      </w:tr>
    </w:tbl>
    <w:p w14:paraId="31EDEF78" w14:textId="77777777" w:rsidR="003E52E5" w:rsidRPr="00095EC0" w:rsidRDefault="003E52E5"/>
    <w:p w14:paraId="55A4DDA3" w14:textId="55F0A195" w:rsidR="002A5444" w:rsidRPr="002A5444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val="en-US" w:eastAsia="it-IT"/>
        </w:rPr>
      </w:pPr>
      <w:proofErr w:type="spellStart"/>
      <w:r w:rsidRPr="002A5444">
        <w:rPr>
          <w:rFonts w:ascii="Calibri" w:eastAsiaTheme="minorEastAsia" w:hAnsi="Calibri" w:cs="Calibri"/>
          <w:b/>
          <w:lang w:val="en-US" w:eastAsia="it-IT"/>
        </w:rPr>
        <w:t>Tipologia</w:t>
      </w:r>
      <w:proofErr w:type="spellEnd"/>
      <w:r w:rsidRPr="002A5444">
        <w:rPr>
          <w:rFonts w:ascii="Calibri" w:eastAsiaTheme="minorEastAsia" w:hAnsi="Calibri" w:cs="Calibri"/>
          <w:b/>
          <w:lang w:val="en-US" w:eastAsia="it-IT"/>
        </w:rPr>
        <w:t xml:space="preserve"> di review</w:t>
      </w:r>
    </w:p>
    <w:p w14:paraId="30D7AAA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r w:rsidRPr="002A5444">
        <w:rPr>
          <w:rFonts w:ascii="Calibri" w:eastAsiaTheme="minorEastAsia" w:hAnsi="Calibri" w:cs="Calibri"/>
          <w:lang w:val="en-US" w:eastAsia="it-IT"/>
        </w:rPr>
        <w:t>Double blind review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  <w:t xml:space="preserve">        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>□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</w:p>
    <w:p w14:paraId="5CBAACD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GB" w:eastAsia="it-IT"/>
        </w:rPr>
      </w:pPr>
      <w:r w:rsidRPr="002A5444">
        <w:rPr>
          <w:rFonts w:ascii="Calibri" w:eastAsiaTheme="minorEastAsia" w:hAnsi="Calibri" w:cs="Calibri"/>
          <w:lang w:val="en-GB" w:eastAsia="it-IT"/>
        </w:rPr>
        <w:t>Single blind review</w:t>
      </w:r>
      <w:r w:rsidRPr="002A5444">
        <w:rPr>
          <w:rFonts w:ascii="Calibri" w:eastAsiaTheme="minorEastAsia" w:hAnsi="Calibri" w:cs="Calibri"/>
          <w:lang w:val="en-GB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ab/>
      </w:r>
      <w:r w:rsidRPr="002A5444">
        <w:rPr>
          <w:rFonts w:ascii="Calibri" w:eastAsiaTheme="minorEastAsia" w:hAnsi="Calibri" w:cs="Calibri"/>
          <w:lang w:val="en-GB" w:eastAsia="it-IT"/>
        </w:rPr>
        <w:tab/>
        <w:t>□</w:t>
      </w:r>
    </w:p>
    <w:p w14:paraId="0085D50E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r w:rsidRPr="002A5444">
        <w:rPr>
          <w:rFonts w:ascii="Calibri" w:eastAsiaTheme="minorEastAsia" w:hAnsi="Calibri" w:cs="Calibri"/>
          <w:lang w:val="en-US" w:eastAsia="it-IT"/>
        </w:rPr>
        <w:t>Open review</w:t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</w:r>
      <w:r w:rsidRPr="002A5444">
        <w:rPr>
          <w:rFonts w:ascii="Calibri" w:eastAsiaTheme="minorEastAsia" w:hAnsi="Calibri" w:cs="Calibri"/>
          <w:lang w:val="en-US" w:eastAsia="it-IT"/>
        </w:rPr>
        <w:tab/>
        <w:t>□</w:t>
      </w:r>
    </w:p>
    <w:p w14:paraId="294B33DB" w14:textId="7FA20245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Altro ….…</w:t>
      </w:r>
      <w:r w:rsidR="00095EC0">
        <w:rPr>
          <w:rFonts w:ascii="Calibri" w:eastAsiaTheme="minorEastAsia" w:hAnsi="Calibri" w:cs="Calibri"/>
          <w:lang w:eastAsia="it-IT"/>
        </w:rPr>
        <w:t>(specificare)</w:t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  <w:t>□</w:t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  <w:r w:rsidRPr="002A5444">
        <w:rPr>
          <w:rFonts w:ascii="Calibri" w:eastAsiaTheme="minorEastAsia" w:hAnsi="Calibri" w:cs="Calibri"/>
          <w:lang w:eastAsia="it-IT"/>
        </w:rPr>
        <w:tab/>
      </w:r>
    </w:p>
    <w:p w14:paraId="0A39F4FF" w14:textId="77777777" w:rsidR="002A5444" w:rsidRPr="00095EC0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eastAsia="it-IT"/>
        </w:rPr>
      </w:pPr>
    </w:p>
    <w:p w14:paraId="40096D41" w14:textId="6C788D23" w:rsidR="002A5444" w:rsidRPr="002A5444" w:rsidRDefault="002A5444" w:rsidP="002A544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b/>
          <w:lang w:eastAsia="it-IT"/>
        </w:rPr>
        <w:t xml:space="preserve">Richiesta di </w:t>
      </w:r>
      <w:proofErr w:type="spellStart"/>
      <w:r w:rsidRPr="002A5444">
        <w:rPr>
          <w:rFonts w:ascii="Calibri" w:eastAsiaTheme="minorEastAsia" w:hAnsi="Calibri" w:cs="Calibri"/>
          <w:b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b/>
          <w:lang w:eastAsia="it-IT"/>
        </w:rPr>
        <w:t xml:space="preserve"> per la pubblicazione</w:t>
      </w:r>
    </w:p>
    <w:p w14:paraId="44B12CA2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S</w:t>
      </w:r>
      <w:r w:rsidRPr="002A5444">
        <w:rPr>
          <w:rFonts w:ascii="Calibri" w:eastAsiaTheme="minorEastAsia" w:hAnsi="Calibri" w:cs="Calibri"/>
          <w:caps/>
          <w:lang w:eastAsia="it-IT"/>
        </w:rPr>
        <w:t>ì</w:t>
      </w:r>
      <w:r w:rsidRPr="002A5444">
        <w:rPr>
          <w:rFonts w:ascii="Calibri" w:eastAsiaTheme="minorEastAsia" w:hAnsi="Calibri" w:cs="Calibri"/>
          <w:lang w:eastAsia="it-IT"/>
        </w:rPr>
        <w:t xml:space="preserve">, solo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submission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    </w:t>
      </w:r>
      <w:r w:rsidRPr="002A5444">
        <w:rPr>
          <w:rFonts w:ascii="Calibri" w:eastAsiaTheme="minorEastAsia" w:hAnsi="Calibri" w:cs="Calibri"/>
          <w:lang w:eastAsia="it-IT"/>
        </w:rPr>
        <w:tab/>
        <w:t>□</w:t>
      </w:r>
    </w:p>
    <w:p w14:paraId="5C0A0A6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 xml:space="preserve">Sì, solo publishing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     </w:t>
      </w:r>
      <w:r w:rsidRPr="002A5444">
        <w:rPr>
          <w:rFonts w:ascii="Calibri" w:eastAsiaTheme="minorEastAsia" w:hAnsi="Calibri" w:cs="Calibri"/>
          <w:lang w:eastAsia="it-IT"/>
        </w:rPr>
        <w:tab/>
        <w:t>□</w:t>
      </w:r>
    </w:p>
    <w:p w14:paraId="083E2388" w14:textId="77777777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val="en-US" w:eastAsia="it-IT"/>
        </w:rPr>
      </w:pPr>
      <w:proofErr w:type="spellStart"/>
      <w:r w:rsidRPr="002A5444">
        <w:rPr>
          <w:rFonts w:ascii="Calibri" w:eastAsiaTheme="minorEastAsia" w:hAnsi="Calibri" w:cs="Calibri"/>
          <w:lang w:val="en-US" w:eastAsia="it-IT"/>
        </w:rPr>
        <w:t>Sì</w:t>
      </w:r>
      <w:proofErr w:type="spellEnd"/>
      <w:r w:rsidRPr="002A5444">
        <w:rPr>
          <w:rFonts w:ascii="Calibri" w:eastAsiaTheme="minorEastAsia" w:hAnsi="Calibri" w:cs="Calibri"/>
          <w:lang w:val="en-US" w:eastAsia="it-IT"/>
        </w:rPr>
        <w:t>, submission fee e publishing fee      □</w:t>
      </w:r>
    </w:p>
    <w:p w14:paraId="52E5D386" w14:textId="78522F23" w:rsidR="002A5444" w:rsidRPr="002A5444" w:rsidRDefault="002A5444" w:rsidP="002A544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libri" w:eastAsiaTheme="minorEastAsia" w:hAnsi="Calibri" w:cs="Calibri"/>
          <w:lang w:eastAsia="it-IT"/>
        </w:rPr>
      </w:pPr>
      <w:r w:rsidRPr="002A5444">
        <w:rPr>
          <w:rFonts w:ascii="Calibri" w:eastAsiaTheme="minorEastAsia" w:hAnsi="Calibri" w:cs="Calibri"/>
          <w:lang w:eastAsia="it-IT"/>
        </w:rPr>
        <w:t>NO,</w:t>
      </w:r>
      <w:r w:rsidR="0017640E">
        <w:rPr>
          <w:rFonts w:ascii="Calibri" w:eastAsiaTheme="minorEastAsia" w:hAnsi="Calibri" w:cs="Calibri"/>
          <w:lang w:eastAsia="it-IT"/>
        </w:rPr>
        <w:t xml:space="preserve"> </w:t>
      </w:r>
      <w:r w:rsidRPr="002A5444">
        <w:rPr>
          <w:rFonts w:ascii="Calibri" w:eastAsiaTheme="minorEastAsia" w:hAnsi="Calibri" w:cs="Calibri"/>
          <w:lang w:eastAsia="it-IT"/>
        </w:rPr>
        <w:t xml:space="preserve">nessuna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ab/>
        <w:t xml:space="preserve">SI (è possibile sottoporre con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 xml:space="preserve"> e senza </w:t>
      </w:r>
      <w:proofErr w:type="spellStart"/>
      <w:r w:rsidRPr="002A5444">
        <w:rPr>
          <w:rFonts w:ascii="Calibri" w:eastAsiaTheme="minorEastAsia" w:hAnsi="Calibri" w:cs="Calibri"/>
          <w:lang w:eastAsia="it-IT"/>
        </w:rPr>
        <w:t>fee</w:t>
      </w:r>
      <w:proofErr w:type="spellEnd"/>
      <w:r w:rsidRPr="002A5444">
        <w:rPr>
          <w:rFonts w:ascii="Calibri" w:eastAsiaTheme="minorEastAsia" w:hAnsi="Calibri" w:cs="Calibri"/>
          <w:lang w:eastAsia="it-IT"/>
        </w:rPr>
        <w:t>)</w:t>
      </w:r>
    </w:p>
    <w:p w14:paraId="05136F63" w14:textId="77777777" w:rsidR="002A5444" w:rsidRPr="00095EC0" w:rsidRDefault="002A5444"/>
    <w:p w14:paraId="09DB9658" w14:textId="3CA6829B" w:rsidR="00C7036A" w:rsidRPr="00095EC0" w:rsidRDefault="002663A6">
      <w:pPr>
        <w:rPr>
          <w:i/>
        </w:rPr>
      </w:pPr>
      <w:r w:rsidRPr="00095EC0">
        <w:rPr>
          <w:b/>
        </w:rPr>
        <w:t>MOTIV</w:t>
      </w:r>
      <w:r w:rsidR="00C7036A" w:rsidRPr="00095EC0">
        <w:rPr>
          <w:b/>
        </w:rPr>
        <w:t>O</w:t>
      </w:r>
      <w:r w:rsidRPr="00095EC0">
        <w:rPr>
          <w:b/>
        </w:rPr>
        <w:t xml:space="preserve"> DELLA </w:t>
      </w:r>
      <w:r w:rsidR="00810B29" w:rsidRPr="00095EC0">
        <w:rPr>
          <w:b/>
        </w:rPr>
        <w:t>SEGNALAZIONE</w:t>
      </w:r>
      <w:r w:rsidR="000779A5" w:rsidRPr="00095EC0">
        <w:rPr>
          <w:b/>
        </w:rPr>
        <w:t xml:space="preserve"> </w:t>
      </w:r>
      <w:r w:rsidR="003E52E5" w:rsidRPr="00095EC0">
        <w:rPr>
          <w:b/>
        </w:rPr>
        <w:t xml:space="preserve">DELLA </w:t>
      </w:r>
      <w:r w:rsidR="007F73AB" w:rsidRPr="00095EC0">
        <w:rPr>
          <w:b/>
        </w:rPr>
        <w:t xml:space="preserve">NUOVA </w:t>
      </w:r>
      <w:r w:rsidR="003E52E5" w:rsidRPr="00095EC0">
        <w:rPr>
          <w:b/>
        </w:rPr>
        <w:t xml:space="preserve">RIVISTA </w:t>
      </w:r>
      <w:r w:rsidR="000779A5" w:rsidRPr="00095EC0">
        <w:rPr>
          <w:b/>
        </w:rPr>
        <w:t>PER</w:t>
      </w:r>
      <w:r w:rsidR="007F73AB" w:rsidRPr="00095EC0">
        <w:rPr>
          <w:b/>
        </w:rPr>
        <w:t xml:space="preserve"> </w:t>
      </w:r>
      <w:r w:rsidR="003E52E5" w:rsidRPr="00095EC0">
        <w:rPr>
          <w:b/>
        </w:rPr>
        <w:t xml:space="preserve">INSERIMENTO NEL </w:t>
      </w:r>
      <w:r w:rsidR="000779A5" w:rsidRPr="00095EC0">
        <w:rPr>
          <w:b/>
        </w:rPr>
        <w:t>JOURNAL RANKING</w:t>
      </w:r>
      <w:r w:rsidR="003E52E5" w:rsidRPr="00095EC0">
        <w:rPr>
          <w:b/>
        </w:rPr>
        <w:t xml:space="preserve"> 2024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:rsidRPr="00095EC0" w14:paraId="61E090C3" w14:textId="77777777" w:rsidTr="00C7036A">
        <w:tc>
          <w:tcPr>
            <w:tcW w:w="9628" w:type="dxa"/>
          </w:tcPr>
          <w:p w14:paraId="482354DB" w14:textId="77777777" w:rsidR="00C7036A" w:rsidRPr="00095EC0" w:rsidRDefault="00C7036A"/>
          <w:p w14:paraId="0E7B39D1" w14:textId="77777777" w:rsidR="00C7036A" w:rsidRPr="00095EC0" w:rsidRDefault="00C7036A"/>
          <w:p w14:paraId="2865BBC1" w14:textId="77777777" w:rsidR="00C7036A" w:rsidRPr="00095EC0" w:rsidRDefault="00C7036A"/>
        </w:tc>
      </w:tr>
    </w:tbl>
    <w:p w14:paraId="7F1E64C6" w14:textId="77777777" w:rsidR="00C7036A" w:rsidRPr="00095EC0" w:rsidRDefault="00C7036A"/>
    <w:p w14:paraId="4C0CFB43" w14:textId="16D07219" w:rsidR="00C7036A" w:rsidRPr="00C7036A" w:rsidRDefault="00467A76" w:rsidP="00C7036A">
      <w:pPr>
        <w:rPr>
          <w:i/>
        </w:rPr>
      </w:pPr>
      <w:r w:rsidRPr="00C81B89">
        <w:rPr>
          <w:b/>
        </w:rPr>
        <w:t>ARGOMENTAZIONI</w:t>
      </w:r>
      <w:r>
        <w:rPr>
          <w:b/>
        </w:rPr>
        <w:t xml:space="preserve"> </w:t>
      </w:r>
      <w:r w:rsidRPr="00C81B89">
        <w:rPr>
          <w:b/>
        </w:rPr>
        <w:t>A</w:t>
      </w:r>
      <w:r w:rsidR="00C7036A" w:rsidRPr="00C81B89">
        <w:rPr>
          <w:b/>
        </w:rPr>
        <w:t xml:space="preserve"> SUPPORTO DELLA SEGNALAZIONE</w:t>
      </w:r>
      <w:r w:rsidR="00C7036A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177047EA" w14:textId="77777777" w:rsidTr="00C7036A">
        <w:tc>
          <w:tcPr>
            <w:tcW w:w="9628" w:type="dxa"/>
          </w:tcPr>
          <w:p w14:paraId="29101295" w14:textId="77777777" w:rsidR="00C7036A" w:rsidRDefault="00C7036A"/>
          <w:p w14:paraId="7190BDFA" w14:textId="77777777" w:rsidR="00C7036A" w:rsidRDefault="00C7036A"/>
          <w:p w14:paraId="03A1D346" w14:textId="77777777" w:rsidR="000779A5" w:rsidRDefault="000779A5"/>
          <w:p w14:paraId="254F3CE9" w14:textId="77777777" w:rsidR="000779A5" w:rsidRDefault="000779A5"/>
          <w:p w14:paraId="17E3C103" w14:textId="77777777" w:rsidR="000779A5" w:rsidRDefault="000779A5"/>
        </w:tc>
      </w:tr>
    </w:tbl>
    <w:p w14:paraId="49839BD9" w14:textId="77777777" w:rsidR="002663A6" w:rsidRDefault="002663A6" w:rsidP="00FB61A2"/>
    <w:p w14:paraId="350474EC" w14:textId="77777777" w:rsidR="003E52E5" w:rsidRDefault="003E52E5" w:rsidP="00FB61A2"/>
    <w:p w14:paraId="1AB5EF59" w14:textId="2BC6A77F" w:rsidR="003E52E5" w:rsidRDefault="003E52E5" w:rsidP="00FB61A2">
      <w:bookmarkStart w:id="0" w:name="_Hlk159770752"/>
      <w:r>
        <w:t xml:space="preserve">Data:                                                                 </w:t>
      </w:r>
    </w:p>
    <w:p w14:paraId="33958F5B" w14:textId="77777777" w:rsidR="003E52E5" w:rsidRDefault="003E52E5" w:rsidP="00FB61A2">
      <w:r>
        <w:t xml:space="preserve">                                                                                                                                    NOME-COGNOME</w:t>
      </w:r>
    </w:p>
    <w:p w14:paraId="4E35753F" w14:textId="211216DB" w:rsidR="003E52E5" w:rsidRDefault="003E52E5" w:rsidP="00FB61A2">
      <w:r>
        <w:t xml:space="preserve">                                                                                                                                      UNIVERSITA’</w:t>
      </w:r>
    </w:p>
    <w:p w14:paraId="64F63668" w14:textId="4F7E1297" w:rsidR="003E52E5" w:rsidRDefault="003E52E5" w:rsidP="00FB61A2">
      <w:r>
        <w:t xml:space="preserve">                                                                                                                                          FIRMA</w:t>
      </w:r>
      <w:bookmarkEnd w:id="0"/>
    </w:p>
    <w:sectPr w:rsidR="003E52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FA068" w14:textId="77777777" w:rsidR="001E074C" w:rsidRDefault="001E074C" w:rsidP="00C7036A">
      <w:pPr>
        <w:spacing w:after="0" w:line="240" w:lineRule="auto"/>
      </w:pPr>
      <w:r>
        <w:separator/>
      </w:r>
    </w:p>
  </w:endnote>
  <w:endnote w:type="continuationSeparator" w:id="0">
    <w:p w14:paraId="1003F178" w14:textId="77777777" w:rsidR="001E074C" w:rsidRDefault="001E074C" w:rsidP="00C70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F9EF" w14:textId="77777777" w:rsidR="007624B7" w:rsidRDefault="007624B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8493" w14:textId="1FD6811A" w:rsidR="00C7036A" w:rsidRDefault="00000000" w:rsidP="003E52E5">
    <w:pPr>
      <w:pStyle w:val="Pidipagina"/>
      <w:jc w:val="right"/>
    </w:pPr>
    <w:sdt>
      <w:sdtPr>
        <w:id w:val="-431815366"/>
        <w:docPartObj>
          <w:docPartGallery w:val="Page Numbers (Bottom of Page)"/>
          <w:docPartUnique/>
        </w:docPartObj>
      </w:sdtPr>
      <w:sdtContent>
        <w:r w:rsidR="00C7036A">
          <w:fldChar w:fldCharType="begin"/>
        </w:r>
        <w:r w:rsidR="00C7036A">
          <w:instrText>PAGE   \* MERGEFORMAT</w:instrText>
        </w:r>
        <w:r w:rsidR="00C7036A">
          <w:fldChar w:fldCharType="separate"/>
        </w:r>
        <w:r w:rsidR="00C7036A">
          <w:t>2</w:t>
        </w:r>
        <w:r w:rsidR="00C7036A"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C8B0F" w14:textId="77777777" w:rsidR="007624B7" w:rsidRDefault="007624B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2400D" w14:textId="77777777" w:rsidR="001E074C" w:rsidRDefault="001E074C" w:rsidP="00C7036A">
      <w:pPr>
        <w:spacing w:after="0" w:line="240" w:lineRule="auto"/>
      </w:pPr>
      <w:r>
        <w:separator/>
      </w:r>
    </w:p>
  </w:footnote>
  <w:footnote w:type="continuationSeparator" w:id="0">
    <w:p w14:paraId="71259130" w14:textId="77777777" w:rsidR="001E074C" w:rsidRDefault="001E074C" w:rsidP="00C70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0B980" w14:textId="77777777" w:rsidR="007624B7" w:rsidRDefault="007624B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C0A7" w14:textId="443A509B" w:rsidR="00C7036A" w:rsidRDefault="00CC778B" w:rsidP="00C81B89">
    <w:pPr>
      <w:jc w:val="center"/>
    </w:pPr>
    <w:bookmarkStart w:id="1" w:name="_Hlk159778158"/>
    <w:r>
      <w:t>MODULO</w:t>
    </w:r>
    <w:r w:rsidR="00A5029C">
      <w:t xml:space="preserve"> </w:t>
    </w:r>
    <w:r w:rsidR="0017640E">
      <w:t>PER</w:t>
    </w:r>
    <w:r w:rsidR="000779A5">
      <w:t xml:space="preserve"> </w:t>
    </w:r>
    <w:r w:rsidR="007624B7">
      <w:t xml:space="preserve">LA </w:t>
    </w:r>
    <w:r w:rsidR="000779A5">
      <w:t xml:space="preserve">RICHIESTA </w:t>
    </w:r>
    <w:r w:rsidR="007624B7">
      <w:t xml:space="preserve">Di </w:t>
    </w:r>
    <w:r w:rsidR="00390C33">
      <w:t xml:space="preserve">INSERIMENTO </w:t>
    </w:r>
    <w:r w:rsidR="007624B7">
      <w:t xml:space="preserve">DI UNA </w:t>
    </w:r>
    <w:r w:rsidR="00390C33">
      <w:t>NUOVA</w:t>
    </w:r>
    <w:r w:rsidR="000779A5">
      <w:t xml:space="preserve"> RIVISTA NEL JOURNAL RANKING AIDEA</w:t>
    </w:r>
    <w:r w:rsidR="0017640E">
      <w:t xml:space="preserve"> 2024</w:t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57685" w14:textId="77777777" w:rsidR="007624B7" w:rsidRDefault="007624B7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3MjAxMTQ3NTFQ0lEKTi0uzszPAykwrAUADIlNHiwAAAA="/>
  </w:docVars>
  <w:rsids>
    <w:rsidRoot w:val="00460D09"/>
    <w:rsid w:val="000600F7"/>
    <w:rsid w:val="000779A5"/>
    <w:rsid w:val="00095EC0"/>
    <w:rsid w:val="000C37AB"/>
    <w:rsid w:val="000F2FA2"/>
    <w:rsid w:val="0010722D"/>
    <w:rsid w:val="0017640E"/>
    <w:rsid w:val="001E074C"/>
    <w:rsid w:val="00210417"/>
    <w:rsid w:val="002663A6"/>
    <w:rsid w:val="002A5444"/>
    <w:rsid w:val="00355625"/>
    <w:rsid w:val="00390C33"/>
    <w:rsid w:val="003E52E5"/>
    <w:rsid w:val="0042011A"/>
    <w:rsid w:val="00460D09"/>
    <w:rsid w:val="00467A76"/>
    <w:rsid w:val="00476455"/>
    <w:rsid w:val="005A1A1D"/>
    <w:rsid w:val="007624B7"/>
    <w:rsid w:val="007C451B"/>
    <w:rsid w:val="007F73AB"/>
    <w:rsid w:val="00810B29"/>
    <w:rsid w:val="00811843"/>
    <w:rsid w:val="008A4E56"/>
    <w:rsid w:val="00A5029C"/>
    <w:rsid w:val="00C47E85"/>
    <w:rsid w:val="00C7036A"/>
    <w:rsid w:val="00C81B89"/>
    <w:rsid w:val="00C937BA"/>
    <w:rsid w:val="00CC6603"/>
    <w:rsid w:val="00CC778B"/>
    <w:rsid w:val="00D10395"/>
    <w:rsid w:val="00F93DD1"/>
    <w:rsid w:val="00FB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7F147"/>
  <w15:chartTrackingRefBased/>
  <w15:docId w15:val="{ECF0C2DE-2278-4FB5-848A-D63BEDF7F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036A"/>
  </w:style>
  <w:style w:type="paragraph" w:styleId="Pidipagina">
    <w:name w:val="footer"/>
    <w:basedOn w:val="Normale"/>
    <w:link w:val="Pidipagina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0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a4bc3d-f0f8-40c2-b411-3ced5bfdfbe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6317EA89B3EE0478A82088D93643F42" ma:contentTypeVersion="17" ma:contentTypeDescription="Creare un nuovo documento." ma:contentTypeScope="" ma:versionID="c6a67f354bdca47a381cf8e9831b8324">
  <xsd:schema xmlns:xsd="http://www.w3.org/2001/XMLSchema" xmlns:xs="http://www.w3.org/2001/XMLSchema" xmlns:p="http://schemas.microsoft.com/office/2006/metadata/properties" xmlns:ns3="b4a4bc3d-f0f8-40c2-b411-3ced5bfdfbec" xmlns:ns4="8cb92078-605d-47e0-88e4-9d03bdda2c21" targetNamespace="http://schemas.microsoft.com/office/2006/metadata/properties" ma:root="true" ma:fieldsID="3fa6d0acd0387db49dd3ed482781bff7" ns3:_="" ns4:_="">
    <xsd:import namespace="b4a4bc3d-f0f8-40c2-b411-3ced5bfdfbec"/>
    <xsd:import namespace="8cb92078-605d-47e0-88e4-9d03bdda2c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4bc3d-f0f8-40c2-b411-3ced5bfdf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92078-605d-47e0-88e4-9d03bdda2c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F69C05-9F12-4314-B5E6-29500E3CF0E5}">
  <ds:schemaRefs>
    <ds:schemaRef ds:uri="http://schemas.microsoft.com/office/2006/metadata/properties"/>
    <ds:schemaRef ds:uri="http://schemas.microsoft.com/office/infopath/2007/PartnerControls"/>
    <ds:schemaRef ds:uri="b4a4bc3d-f0f8-40c2-b411-3ced5bfdfbec"/>
  </ds:schemaRefs>
</ds:datastoreItem>
</file>

<file path=customXml/itemProps2.xml><?xml version="1.0" encoding="utf-8"?>
<ds:datastoreItem xmlns:ds="http://schemas.openxmlformats.org/officeDocument/2006/customXml" ds:itemID="{D28B15B9-B604-466E-A336-6F485A7BE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8C4D41-8B51-4007-A7EA-0FC6DC4D7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4bc3d-f0f8-40c2-b411-3ced5bfdfbec"/>
    <ds:schemaRef ds:uri="8cb92078-605d-47e0-88e4-9d03bdda2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peratori Barbara (barbara.imperatori)</dc:creator>
  <cp:keywords/>
  <dc:description/>
  <cp:lastModifiedBy>Alessandro Ruggieri</cp:lastModifiedBy>
  <cp:revision>3</cp:revision>
  <dcterms:created xsi:type="dcterms:W3CDTF">2024-03-16T08:51:00Z</dcterms:created>
  <dcterms:modified xsi:type="dcterms:W3CDTF">2024-03-1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17EA89B3EE0478A82088D93643F42</vt:lpwstr>
  </property>
</Properties>
</file>